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bba1c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16bb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1T04:55:35Z</dcterms:created>
  <dcterms:modified xsi:type="dcterms:W3CDTF">2017-02-11T04:55:35Z</dcterms:modified>
</cp:coreProperties>
</file>